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05806DEF" w:rsidR="00FB3E37" w:rsidRPr="00E12C17" w:rsidRDefault="00B70ED2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Content>
          <w:r w:rsidR="00E25D13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  <w:r w:rsidR="00E25D13">
        <w:rPr>
          <w:sz w:val="36"/>
          <w:szCs w:val="36"/>
        </w:rPr>
        <w:br/>
      </w:r>
      <w:r w:rsidR="00FA1F3E">
        <w:rPr>
          <w:spacing w:val="40"/>
          <w:kern w:val="32"/>
          <w:sz w:val="28"/>
          <w:szCs w:val="36"/>
        </w:rPr>
        <w:t>Programovací jazyky a překladače</w:t>
      </w:r>
    </w:p>
    <w:p w14:paraId="2F40FE0E" w14:textId="7CD10F33" w:rsidR="00E25D13" w:rsidRPr="008E5EE7" w:rsidRDefault="00FA1F3E" w:rsidP="00E25D13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 w:rsidRPr="00FA1F3E">
        <w:rPr>
          <w:b/>
          <w:sz w:val="36"/>
          <w:szCs w:val="36"/>
        </w:rPr>
        <w:t>Překladač z jazyka daného gramatikou do mezikódu ve formě čtveřic</w:t>
      </w:r>
      <w:r w:rsidR="00E25D13">
        <w:rPr>
          <w:b/>
          <w:spacing w:val="40"/>
          <w:kern w:val="32"/>
          <w:sz w:val="36"/>
          <w:szCs w:val="36"/>
        </w:rPr>
        <w:br/>
      </w:r>
      <w:r w:rsidR="00E25D13" w:rsidRPr="00E25D13">
        <w:rPr>
          <w:spacing w:val="40"/>
          <w:kern w:val="32"/>
          <w:sz w:val="28"/>
          <w:szCs w:val="36"/>
        </w:rPr>
        <w:t>semestrální</w:t>
      </w:r>
      <w:r w:rsidR="00E25D13" w:rsidRPr="00E25D13">
        <w:rPr>
          <w:spacing w:val="40"/>
          <w:kern w:val="32"/>
          <w:sz w:val="32"/>
          <w:szCs w:val="36"/>
        </w:rPr>
        <w:t xml:space="preserve"> </w:t>
      </w:r>
      <w:r w:rsidR="00E25D13" w:rsidRPr="00E25D13">
        <w:rPr>
          <w:spacing w:val="40"/>
          <w:kern w:val="32"/>
          <w:sz w:val="28"/>
          <w:szCs w:val="36"/>
        </w:rPr>
        <w:t>práce</w:t>
      </w:r>
    </w:p>
    <w:p w14:paraId="0CCDBCD9" w14:textId="0ECDBC92" w:rsidR="00FB3E37" w:rsidRPr="00090FF1" w:rsidRDefault="00FB3E37" w:rsidP="00E25D1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E25D13">
        <w:rPr>
          <w:sz w:val="28"/>
          <w:szCs w:val="28"/>
        </w:rPr>
        <w:t xml:space="preserve">Tomáš </w:t>
      </w:r>
      <w:r w:rsidR="00C14817">
        <w:rPr>
          <w:sz w:val="28"/>
          <w:szCs w:val="28"/>
        </w:rPr>
        <w:t>Cink</w:t>
      </w:r>
      <w:r w:rsidR="00E25D13">
        <w:rPr>
          <w:sz w:val="28"/>
          <w:szCs w:val="28"/>
        </w:rPr>
        <w:br/>
        <w:t>Jihlava 2019</w:t>
      </w:r>
    </w:p>
    <w:p w14:paraId="66475B13" w14:textId="65734564" w:rsidR="000C684D" w:rsidRDefault="000C684D">
      <w:r>
        <w:br w:type="page"/>
      </w: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1834DA0D" w14:textId="113E3752" w:rsidR="00FA1F3E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174949" w:history="1">
        <w:r w:rsidR="00FA1F3E" w:rsidRPr="00AB6DEA">
          <w:rPr>
            <w:rStyle w:val="Hypertextovodkaz"/>
            <w:noProof/>
          </w:rPr>
          <w:t>Zadání</w:t>
        </w:r>
        <w:r w:rsidR="00FA1F3E">
          <w:rPr>
            <w:noProof/>
            <w:webHidden/>
          </w:rPr>
          <w:tab/>
        </w:r>
        <w:r w:rsidR="00FA1F3E">
          <w:rPr>
            <w:noProof/>
            <w:webHidden/>
          </w:rPr>
          <w:fldChar w:fldCharType="begin"/>
        </w:r>
        <w:r w:rsidR="00FA1F3E">
          <w:rPr>
            <w:noProof/>
            <w:webHidden/>
          </w:rPr>
          <w:instrText xml:space="preserve"> PAGEREF _Toc9174949 \h </w:instrText>
        </w:r>
        <w:r w:rsidR="00FA1F3E">
          <w:rPr>
            <w:noProof/>
            <w:webHidden/>
          </w:rPr>
        </w:r>
        <w:r w:rsidR="00FA1F3E">
          <w:rPr>
            <w:noProof/>
            <w:webHidden/>
          </w:rPr>
          <w:fldChar w:fldCharType="separate"/>
        </w:r>
        <w:r w:rsidR="00FA1F3E">
          <w:rPr>
            <w:noProof/>
            <w:webHidden/>
          </w:rPr>
          <w:t>3</w:t>
        </w:r>
        <w:r w:rsidR="00FA1F3E">
          <w:rPr>
            <w:noProof/>
            <w:webHidden/>
          </w:rPr>
          <w:fldChar w:fldCharType="end"/>
        </w:r>
      </w:hyperlink>
    </w:p>
    <w:p w14:paraId="3E9DD5F3" w14:textId="095E6A2C" w:rsidR="00FA1F3E" w:rsidRDefault="00B70ED2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74950" w:history="1">
        <w:r w:rsidR="00FA1F3E" w:rsidRPr="00AB6DEA">
          <w:rPr>
            <w:rStyle w:val="Hypertextovodkaz"/>
            <w:noProof/>
          </w:rPr>
          <w:t>1</w:t>
        </w:r>
        <w:r w:rsidR="00FA1F3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A1F3E" w:rsidRPr="00AB6DEA">
          <w:rPr>
            <w:rStyle w:val="Hypertextovodkaz"/>
            <w:noProof/>
          </w:rPr>
          <w:t>Analýza problému</w:t>
        </w:r>
        <w:r w:rsidR="00FA1F3E">
          <w:rPr>
            <w:noProof/>
            <w:webHidden/>
          </w:rPr>
          <w:tab/>
        </w:r>
        <w:r w:rsidR="00FA1F3E">
          <w:rPr>
            <w:noProof/>
            <w:webHidden/>
          </w:rPr>
          <w:fldChar w:fldCharType="begin"/>
        </w:r>
        <w:r w:rsidR="00FA1F3E">
          <w:rPr>
            <w:noProof/>
            <w:webHidden/>
          </w:rPr>
          <w:instrText xml:space="preserve"> PAGEREF _Toc9174950 \h </w:instrText>
        </w:r>
        <w:r w:rsidR="00FA1F3E">
          <w:rPr>
            <w:noProof/>
            <w:webHidden/>
          </w:rPr>
        </w:r>
        <w:r w:rsidR="00FA1F3E">
          <w:rPr>
            <w:noProof/>
            <w:webHidden/>
          </w:rPr>
          <w:fldChar w:fldCharType="separate"/>
        </w:r>
        <w:r w:rsidR="00FA1F3E">
          <w:rPr>
            <w:noProof/>
            <w:webHidden/>
          </w:rPr>
          <w:t>5</w:t>
        </w:r>
        <w:r w:rsidR="00FA1F3E">
          <w:rPr>
            <w:noProof/>
            <w:webHidden/>
          </w:rPr>
          <w:fldChar w:fldCharType="end"/>
        </w:r>
      </w:hyperlink>
    </w:p>
    <w:p w14:paraId="4825B214" w14:textId="5C1739D2" w:rsidR="00FA1F3E" w:rsidRDefault="00B70ED2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74951" w:history="1">
        <w:r w:rsidR="00FA1F3E" w:rsidRPr="00AB6DEA">
          <w:rPr>
            <w:rStyle w:val="Hypertextovodkaz"/>
            <w:noProof/>
          </w:rPr>
          <w:t>2</w:t>
        </w:r>
        <w:r w:rsidR="00FA1F3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A1F3E" w:rsidRPr="00AB6DEA">
          <w:rPr>
            <w:rStyle w:val="Hypertextovodkaz"/>
            <w:noProof/>
          </w:rPr>
          <w:t>Teoretický a technický návrh řešení</w:t>
        </w:r>
        <w:r w:rsidR="00FA1F3E">
          <w:rPr>
            <w:noProof/>
            <w:webHidden/>
          </w:rPr>
          <w:tab/>
        </w:r>
        <w:r w:rsidR="00FA1F3E">
          <w:rPr>
            <w:noProof/>
            <w:webHidden/>
          </w:rPr>
          <w:fldChar w:fldCharType="begin"/>
        </w:r>
        <w:r w:rsidR="00FA1F3E">
          <w:rPr>
            <w:noProof/>
            <w:webHidden/>
          </w:rPr>
          <w:instrText xml:space="preserve"> PAGEREF _Toc9174951 \h </w:instrText>
        </w:r>
        <w:r w:rsidR="00FA1F3E">
          <w:rPr>
            <w:noProof/>
            <w:webHidden/>
          </w:rPr>
        </w:r>
        <w:r w:rsidR="00FA1F3E">
          <w:rPr>
            <w:noProof/>
            <w:webHidden/>
          </w:rPr>
          <w:fldChar w:fldCharType="separate"/>
        </w:r>
        <w:r w:rsidR="00FA1F3E">
          <w:rPr>
            <w:noProof/>
            <w:webHidden/>
          </w:rPr>
          <w:t>6</w:t>
        </w:r>
        <w:r w:rsidR="00FA1F3E">
          <w:rPr>
            <w:noProof/>
            <w:webHidden/>
          </w:rPr>
          <w:fldChar w:fldCharType="end"/>
        </w:r>
      </w:hyperlink>
    </w:p>
    <w:p w14:paraId="692D8B32" w14:textId="14DECA5C" w:rsidR="00FA1F3E" w:rsidRDefault="00B70ED2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74952" w:history="1">
        <w:r w:rsidR="00FA1F3E" w:rsidRPr="00AB6DEA">
          <w:rPr>
            <w:rStyle w:val="Hypertextovodkaz"/>
            <w:noProof/>
          </w:rPr>
          <w:t>3</w:t>
        </w:r>
        <w:r w:rsidR="00FA1F3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A1F3E" w:rsidRPr="00AB6DEA">
          <w:rPr>
            <w:rStyle w:val="Hypertextovodkaz"/>
            <w:noProof/>
          </w:rPr>
          <w:t>Testování</w:t>
        </w:r>
        <w:r w:rsidR="00FA1F3E">
          <w:rPr>
            <w:noProof/>
            <w:webHidden/>
          </w:rPr>
          <w:tab/>
        </w:r>
        <w:r w:rsidR="00FA1F3E">
          <w:rPr>
            <w:noProof/>
            <w:webHidden/>
          </w:rPr>
          <w:fldChar w:fldCharType="begin"/>
        </w:r>
        <w:r w:rsidR="00FA1F3E">
          <w:rPr>
            <w:noProof/>
            <w:webHidden/>
          </w:rPr>
          <w:instrText xml:space="preserve"> PAGEREF _Toc9174952 \h </w:instrText>
        </w:r>
        <w:r w:rsidR="00FA1F3E">
          <w:rPr>
            <w:noProof/>
            <w:webHidden/>
          </w:rPr>
        </w:r>
        <w:r w:rsidR="00FA1F3E">
          <w:rPr>
            <w:noProof/>
            <w:webHidden/>
          </w:rPr>
          <w:fldChar w:fldCharType="separate"/>
        </w:r>
        <w:r w:rsidR="00FA1F3E">
          <w:rPr>
            <w:noProof/>
            <w:webHidden/>
          </w:rPr>
          <w:t>7</w:t>
        </w:r>
        <w:r w:rsidR="00FA1F3E">
          <w:rPr>
            <w:noProof/>
            <w:webHidden/>
          </w:rPr>
          <w:fldChar w:fldCharType="end"/>
        </w:r>
      </w:hyperlink>
    </w:p>
    <w:p w14:paraId="1341E684" w14:textId="460EA1DD" w:rsidR="00FA1F3E" w:rsidRDefault="00B70ED2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74953" w:history="1">
        <w:r w:rsidR="00FA1F3E" w:rsidRPr="00AB6DEA">
          <w:rPr>
            <w:rStyle w:val="Hypertextovodkaz"/>
            <w:noProof/>
          </w:rPr>
          <w:t>4</w:t>
        </w:r>
        <w:r w:rsidR="00FA1F3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A1F3E" w:rsidRPr="00AB6DEA">
          <w:rPr>
            <w:rStyle w:val="Hypertextovodkaz"/>
            <w:noProof/>
          </w:rPr>
          <w:t>Ukázka vstupů a výstupů</w:t>
        </w:r>
        <w:r w:rsidR="00FA1F3E">
          <w:rPr>
            <w:noProof/>
            <w:webHidden/>
          </w:rPr>
          <w:tab/>
        </w:r>
        <w:r w:rsidR="00FA1F3E">
          <w:rPr>
            <w:noProof/>
            <w:webHidden/>
          </w:rPr>
          <w:fldChar w:fldCharType="begin"/>
        </w:r>
        <w:r w:rsidR="00FA1F3E">
          <w:rPr>
            <w:noProof/>
            <w:webHidden/>
          </w:rPr>
          <w:instrText xml:space="preserve"> PAGEREF _Toc9174953 \h </w:instrText>
        </w:r>
        <w:r w:rsidR="00FA1F3E">
          <w:rPr>
            <w:noProof/>
            <w:webHidden/>
          </w:rPr>
        </w:r>
        <w:r w:rsidR="00FA1F3E">
          <w:rPr>
            <w:noProof/>
            <w:webHidden/>
          </w:rPr>
          <w:fldChar w:fldCharType="separate"/>
        </w:r>
        <w:r w:rsidR="00FA1F3E">
          <w:rPr>
            <w:noProof/>
            <w:webHidden/>
          </w:rPr>
          <w:t>8</w:t>
        </w:r>
        <w:r w:rsidR="00FA1F3E">
          <w:rPr>
            <w:noProof/>
            <w:webHidden/>
          </w:rPr>
          <w:fldChar w:fldCharType="end"/>
        </w:r>
      </w:hyperlink>
    </w:p>
    <w:p w14:paraId="62351843" w14:textId="5432E185" w:rsidR="00FA1F3E" w:rsidRDefault="00B70ED2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74954" w:history="1">
        <w:r w:rsidR="00FA1F3E" w:rsidRPr="00AB6DEA">
          <w:rPr>
            <w:rStyle w:val="Hypertextovodkaz"/>
            <w:noProof/>
          </w:rPr>
          <w:t>5</w:t>
        </w:r>
        <w:r w:rsidR="00FA1F3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A1F3E" w:rsidRPr="00AB6DEA">
          <w:rPr>
            <w:rStyle w:val="Hypertextovodkaz"/>
            <w:noProof/>
          </w:rPr>
          <w:t>Zhodnocení projektu</w:t>
        </w:r>
        <w:r w:rsidR="00FA1F3E">
          <w:rPr>
            <w:noProof/>
            <w:webHidden/>
          </w:rPr>
          <w:tab/>
        </w:r>
        <w:r w:rsidR="00FA1F3E">
          <w:rPr>
            <w:noProof/>
            <w:webHidden/>
          </w:rPr>
          <w:fldChar w:fldCharType="begin"/>
        </w:r>
        <w:r w:rsidR="00FA1F3E">
          <w:rPr>
            <w:noProof/>
            <w:webHidden/>
          </w:rPr>
          <w:instrText xml:space="preserve"> PAGEREF _Toc9174954 \h </w:instrText>
        </w:r>
        <w:r w:rsidR="00FA1F3E">
          <w:rPr>
            <w:noProof/>
            <w:webHidden/>
          </w:rPr>
        </w:r>
        <w:r w:rsidR="00FA1F3E">
          <w:rPr>
            <w:noProof/>
            <w:webHidden/>
          </w:rPr>
          <w:fldChar w:fldCharType="separate"/>
        </w:r>
        <w:r w:rsidR="00FA1F3E">
          <w:rPr>
            <w:noProof/>
            <w:webHidden/>
          </w:rPr>
          <w:t>9</w:t>
        </w:r>
        <w:r w:rsidR="00FA1F3E">
          <w:rPr>
            <w:noProof/>
            <w:webHidden/>
          </w:rPr>
          <w:fldChar w:fldCharType="end"/>
        </w:r>
      </w:hyperlink>
    </w:p>
    <w:p w14:paraId="2BD9B1B4" w14:textId="06FC4D79" w:rsidR="00975A56" w:rsidRDefault="006576AB" w:rsidP="00C14817">
      <w:pPr>
        <w:pStyle w:val="Nzev"/>
      </w:pPr>
      <w:r>
        <w:fldChar w:fldCharType="end"/>
      </w:r>
      <w:bookmarkStart w:id="0" w:name="_Toc342837153"/>
      <w:r w:rsidR="00975A56" w:rsidRPr="00BF4A0B">
        <w:t xml:space="preserve">Seznam </w:t>
      </w:r>
      <w:r w:rsidR="00975A56">
        <w:t>obrázků</w:t>
      </w:r>
      <w:bookmarkEnd w:id="0"/>
    </w:p>
    <w:p w14:paraId="128476A2" w14:textId="2CBFC8B7" w:rsidR="00975A56" w:rsidRDefault="00B70ED2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Obrázek" </w:instrText>
      </w:r>
      <w:r>
        <w:rPr>
          <w:b/>
          <w:bCs/>
          <w:noProof/>
        </w:rPr>
        <w:fldChar w:fldCharType="separate"/>
      </w:r>
      <w:r w:rsidR="00FA1F3E">
        <w:rPr>
          <w:b/>
          <w:bCs/>
          <w:noProof/>
        </w:rPr>
        <w:t>Nenalezena položka seznamu obrázků.</w:t>
      </w:r>
      <w:r>
        <w:rPr>
          <w:b/>
          <w:bCs/>
          <w:noProof/>
        </w:rPr>
        <w:fldChar w:fldCharType="end"/>
      </w:r>
    </w:p>
    <w:p w14:paraId="6E5D4AA9" w14:textId="77777777" w:rsidR="00975A56" w:rsidRPr="00B47088" w:rsidRDefault="00975A56" w:rsidP="00975A56">
      <w:pPr>
        <w:pStyle w:val="Nzev"/>
      </w:pPr>
      <w:bookmarkStart w:id="1" w:name="_Toc342837154"/>
      <w:r w:rsidRPr="00BF4A0B">
        <w:t xml:space="preserve">Seznam </w:t>
      </w:r>
      <w:r>
        <w:t>použitých zkratek</w:t>
      </w:r>
      <w:bookmarkEnd w:id="1"/>
    </w:p>
    <w:p w14:paraId="61F2C0AB" w14:textId="52584156" w:rsidR="00985EFF" w:rsidRDefault="00FA1F3E" w:rsidP="00985EFF">
      <w:pPr>
        <w:pStyle w:val="Zkladntext"/>
        <w:rPr>
          <w:rFonts w:ascii="Arial" w:hAnsi="Arial" w:cs="Arial"/>
          <w:color w:val="222222"/>
          <w:shd w:val="clear" w:color="auto" w:fill="FFFFFF"/>
        </w:rPr>
      </w:pPr>
      <w:r>
        <w:t>LEX</w:t>
      </w:r>
      <w:r w:rsidR="00B843C9">
        <w:tab/>
      </w:r>
      <w:r>
        <w:rPr>
          <w:rFonts w:ascii="Arial" w:hAnsi="Arial" w:cs="Arial"/>
          <w:color w:val="222222"/>
          <w:shd w:val="clear" w:color="auto" w:fill="FFFFFF"/>
        </w:rPr>
        <w:t>Lexikální analýza</w:t>
      </w:r>
    </w:p>
    <w:p w14:paraId="1EBDB925" w14:textId="30323A32" w:rsidR="00DA1DD6" w:rsidRPr="00FA1F3E" w:rsidRDefault="00FA1F3E" w:rsidP="00985EFF">
      <w:pPr>
        <w:pStyle w:val="Zkladntext"/>
        <w:rPr>
          <w:rFonts w:ascii="Arial" w:hAnsi="Arial" w:cs="Arial"/>
          <w:color w:val="222222"/>
          <w:shd w:val="clear" w:color="auto" w:fill="FFFFFF"/>
          <w:lang w:val="en-US"/>
        </w:rPr>
      </w:pPr>
      <w:r w:rsidRPr="00FA1F3E">
        <w:rPr>
          <w:rFonts w:ascii="Arial" w:hAnsi="Arial" w:cs="Arial"/>
          <w:color w:val="222222"/>
          <w:shd w:val="clear" w:color="auto" w:fill="FFFFFF"/>
          <w:lang w:val="en-US"/>
        </w:rPr>
        <w:t>YACC</w:t>
      </w:r>
      <w:r w:rsidRPr="00FA1F3E">
        <w:rPr>
          <w:rFonts w:ascii="Arial" w:hAnsi="Arial" w:cs="Arial"/>
          <w:color w:val="222222"/>
          <w:shd w:val="clear" w:color="auto" w:fill="FFFFFF"/>
          <w:lang w:val="en-US"/>
        </w:rPr>
        <w:tab/>
        <w:t>Yet another compiler compiler</w:t>
      </w:r>
    </w:p>
    <w:p w14:paraId="610B95FD" w14:textId="1486086B" w:rsidR="00DA1DD6" w:rsidRDefault="00DA1DD6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br w:type="page"/>
      </w:r>
    </w:p>
    <w:p w14:paraId="39803C15" w14:textId="284FD77C" w:rsidR="006576AB" w:rsidRPr="00A50D3A" w:rsidRDefault="00DA1DD6" w:rsidP="00A50D3A">
      <w:pPr>
        <w:pStyle w:val="Nadpis1"/>
        <w:numPr>
          <w:ilvl w:val="0"/>
          <w:numId w:val="0"/>
        </w:numPr>
      </w:pPr>
      <w:bookmarkStart w:id="2" w:name="_Toc9174949"/>
      <w:r>
        <w:lastRenderedPageBreak/>
        <w:t>Z</w:t>
      </w:r>
      <w:r w:rsidR="00B843C9">
        <w:t>adání</w:t>
      </w:r>
      <w:bookmarkEnd w:id="2"/>
    </w:p>
    <w:p w14:paraId="3A70925C" w14:textId="77777777" w:rsidR="00FA1F3E" w:rsidRDefault="00FA1F3E" w:rsidP="00FA1F3E">
      <w:pPr>
        <w:pStyle w:val="Zkladntext"/>
      </w:pPr>
      <w:r w:rsidRPr="00B7628A">
        <w:t>Navrhněte, vytvořte, otestujte a zdokumentujte překladač programovacího jazyka, generovaného následující gramatikou:</w:t>
      </w:r>
    </w:p>
    <w:p w14:paraId="0BABB98D" w14:textId="77777777" w:rsidR="00FA1F3E" w:rsidRDefault="00FA1F3E" w:rsidP="00FA1F3E"/>
    <w:p w14:paraId="55FA1FCD" w14:textId="77777777" w:rsidR="00FA1F3E" w:rsidRDefault="00FA1F3E" w:rsidP="00FA1F3E">
      <w:pPr>
        <w:jc w:val="center"/>
      </w:pPr>
      <w:r w:rsidRPr="00B7628A">
        <w:rPr>
          <w:noProof/>
        </w:rPr>
        <w:drawing>
          <wp:inline distT="0" distB="0" distL="0" distR="0" wp14:anchorId="06606DDF" wp14:editId="3C63C4FA">
            <wp:extent cx="5037257" cy="2994920"/>
            <wp:effectExtent l="0" t="0" r="0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299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2E38C" w14:textId="20ED6D93" w:rsidR="00FA1F3E" w:rsidRDefault="00FA1F3E" w:rsidP="00FA1F3E">
      <w:pPr>
        <w:pStyle w:val="Zkladntext"/>
      </w:pPr>
      <w:r w:rsidRPr="00B7628A">
        <w:t>a generujícího intermediální kód (mezikód) ve formě čtveřic (</w:t>
      </w:r>
      <w:r w:rsidRPr="00FA1F3E">
        <w:rPr>
          <w:lang w:val="en-US"/>
        </w:rPr>
        <w:t>quadruples</w:t>
      </w:r>
      <w:r w:rsidRPr="00B7628A">
        <w:t>) s</w:t>
      </w:r>
      <w:r>
        <w:t> </w:t>
      </w:r>
      <w:r w:rsidRPr="00B7628A">
        <w:t>tímto</w:t>
      </w:r>
      <w:r>
        <w:t xml:space="preserve"> </w:t>
      </w:r>
      <w:r w:rsidRPr="00B7628A">
        <w:t xml:space="preserve">obecným formátem:  </w:t>
      </w:r>
    </w:p>
    <w:p w14:paraId="3F00572A" w14:textId="77777777" w:rsidR="00FA1F3E" w:rsidRDefault="00FA1F3E" w:rsidP="00FA1F3E">
      <w:pPr>
        <w:pStyle w:val="Zkladntext"/>
      </w:pPr>
      <w:r w:rsidRPr="00B7628A">
        <w:rPr>
          <w:noProof/>
        </w:rPr>
        <w:drawing>
          <wp:inline distT="0" distB="0" distL="0" distR="0" wp14:anchorId="5A8870CD" wp14:editId="3F5C5B57">
            <wp:extent cx="2804403" cy="335309"/>
            <wp:effectExtent l="0" t="0" r="0" b="762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04403" cy="33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CAFEA" w14:textId="77777777" w:rsidR="00FA1F3E" w:rsidRPr="00B7628A" w:rsidRDefault="00FA1F3E" w:rsidP="00FA1F3E">
      <w:pPr>
        <w:pStyle w:val="Zkladntext"/>
      </w:pPr>
      <w:r w:rsidRPr="00B7628A">
        <w:t xml:space="preserve">a následující syntaxí a sémantikou: </w:t>
      </w:r>
    </w:p>
    <w:p w14:paraId="66956CB0" w14:textId="77777777" w:rsidR="00FA1F3E" w:rsidRDefault="00FA1F3E" w:rsidP="00FA1F3E">
      <w:pPr>
        <w:jc w:val="center"/>
      </w:pPr>
    </w:p>
    <w:p w14:paraId="0D777D1F" w14:textId="77777777" w:rsidR="00FA1F3E" w:rsidRDefault="00FA1F3E" w:rsidP="00FA1F3E">
      <w:pPr>
        <w:jc w:val="center"/>
      </w:pPr>
      <w:r w:rsidRPr="00B7628A">
        <w:rPr>
          <w:noProof/>
        </w:rPr>
        <w:drawing>
          <wp:inline distT="0" distB="0" distL="0" distR="0" wp14:anchorId="5528DD8A" wp14:editId="1BC7D52C">
            <wp:extent cx="5760720" cy="1565275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6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3C07D84B" w14:textId="77777777" w:rsidR="00FA1F3E" w:rsidRDefault="00FA1F3E" w:rsidP="00FA1F3E">
      <w:pPr>
        <w:rPr>
          <w:b/>
        </w:rPr>
      </w:pPr>
      <w:r w:rsidRPr="00B7628A">
        <w:rPr>
          <w:b/>
        </w:rPr>
        <w:t>Poznámky ke specifikaci jazyka a způsobu implementace</w:t>
      </w:r>
      <w:r>
        <w:rPr>
          <w:b/>
        </w:rPr>
        <w:t>:</w:t>
      </w:r>
    </w:p>
    <w:p w14:paraId="14017A68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Všechny „neviditelné“ mezery (</w:t>
      </w:r>
      <w:r w:rsidRPr="00FA1F3E">
        <w:rPr>
          <w:lang w:val="en-US"/>
        </w:rPr>
        <w:t>white spaces</w:t>
      </w:r>
      <w:r w:rsidRPr="00B7628A">
        <w:t>) jsou ignorovány</w:t>
      </w:r>
    </w:p>
    <w:p w14:paraId="17C1B45C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 xml:space="preserve">Jazyk povoluje samostatně stojící celořádkové komentáře, předznamenané středníkem: </w:t>
      </w:r>
    </w:p>
    <w:p w14:paraId="5AD9BF11" w14:textId="77777777" w:rsidR="00FA1F3E" w:rsidRDefault="00FA1F3E" w:rsidP="00FA1F3E">
      <w:pPr>
        <w:pStyle w:val="Zkladntext"/>
        <w:spacing w:line="240" w:lineRule="auto"/>
        <w:ind w:firstLine="360"/>
      </w:pPr>
      <w:r w:rsidRPr="00B7628A">
        <w:lastRenderedPageBreak/>
        <w:t xml:space="preserve">Kód 1 </w:t>
      </w:r>
    </w:p>
    <w:p w14:paraId="6CB5D504" w14:textId="77777777" w:rsidR="00FA1F3E" w:rsidRDefault="00FA1F3E" w:rsidP="00FA1F3E">
      <w:pPr>
        <w:pStyle w:val="Zkladntext"/>
        <w:spacing w:line="240" w:lineRule="auto"/>
        <w:ind w:firstLine="360"/>
      </w:pPr>
      <w:r w:rsidRPr="00B7628A">
        <w:t xml:space="preserve">; Toto je příklad komentáře </w:t>
      </w:r>
    </w:p>
    <w:p w14:paraId="52DDF782" w14:textId="34F41200" w:rsidR="00FA1F3E" w:rsidRDefault="00FA1F3E" w:rsidP="00FA1F3E">
      <w:pPr>
        <w:pStyle w:val="Zkladntext"/>
        <w:spacing w:line="240" w:lineRule="auto"/>
        <w:ind w:firstLine="360"/>
      </w:pPr>
      <w:r w:rsidRPr="00B7628A">
        <w:t>Kód</w:t>
      </w:r>
      <w:r>
        <w:t xml:space="preserve"> </w:t>
      </w:r>
      <w:r w:rsidRPr="00B7628A">
        <w:t>2</w:t>
      </w:r>
    </w:p>
    <w:p w14:paraId="12636770" w14:textId="77777777" w:rsidR="00FA1F3E" w:rsidRDefault="00FA1F3E" w:rsidP="00FA1F3E">
      <w:pPr>
        <w:pStyle w:val="Zkladntext"/>
        <w:spacing w:line="240" w:lineRule="auto"/>
        <w:ind w:firstLine="360"/>
      </w:pPr>
    </w:p>
    <w:p w14:paraId="1D58052E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Výsledný překladač bude realizován pomocí standardních generátorů (např. typu lex a yacc) ve formě dvou souborů, lexikálního a syntaktického analyzátoru. Překlad projektu zajistěte prostřednictvím utility make. Ke zdrojovým kódům dodejte nejméně 3 testovací příklady.</w:t>
      </w:r>
    </w:p>
    <w:p w14:paraId="54CB64D7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Překladač pracuje se standardním vstupem a výstupem (stdin, stdout)</w:t>
      </w:r>
    </w:p>
    <w:p w14:paraId="19E86F9D" w14:textId="2CE2D212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Zajistěte, aby překladač po nalezení jakékoli syntaktické chyby nepřerušil svoji práci, ale zpracoval i zbytek vstupního kódu. Na konci vypíše, pokud možno co nevýstižnější informaci o chybách, které se v průběhu překladu vyskytly.</w:t>
      </w:r>
    </w:p>
    <w:p w14:paraId="050E95E8" w14:textId="77777777" w:rsidR="00FA1F3E" w:rsidRPr="00B7628A" w:rsidRDefault="00FA1F3E" w:rsidP="00FA1F3E">
      <w:pPr>
        <w:pStyle w:val="Zkladntext"/>
        <w:numPr>
          <w:ilvl w:val="0"/>
          <w:numId w:val="31"/>
        </w:numPr>
      </w:pPr>
      <w:r w:rsidRPr="00B7628A">
        <w:t xml:space="preserve">Spustitelný soubor, realizující Váš překladač, bude v závislosti na parametrech příkazového řádku pracovat v následujících režimech: </w:t>
      </w:r>
    </w:p>
    <w:p w14:paraId="1B999DC8" w14:textId="77777777" w:rsidR="00FA1F3E" w:rsidRDefault="00FA1F3E" w:rsidP="00FA1F3E"/>
    <w:p w14:paraId="6F46B37B" w14:textId="77777777" w:rsidR="00FA1F3E" w:rsidRPr="00B7628A" w:rsidRDefault="00FA1F3E" w:rsidP="00FA1F3E">
      <w:r w:rsidRPr="00B7628A">
        <w:rPr>
          <w:noProof/>
        </w:rPr>
        <w:drawing>
          <wp:inline distT="0" distB="0" distL="0" distR="0" wp14:anchorId="5C49AAE3" wp14:editId="112D9F42">
            <wp:extent cx="5760720" cy="269240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1143F" w14:textId="39722DF1" w:rsidR="006576AB" w:rsidRDefault="006576AB">
      <w:r>
        <w:br w:type="page"/>
      </w:r>
    </w:p>
    <w:p w14:paraId="060622DC" w14:textId="355D1602" w:rsidR="00B843C9" w:rsidRDefault="00FA1F3E" w:rsidP="00B843C9">
      <w:pPr>
        <w:pStyle w:val="Nadpis1"/>
      </w:pPr>
      <w:bookmarkStart w:id="3" w:name="_Toc9174950"/>
      <w:r w:rsidRPr="00FA1F3E">
        <w:lastRenderedPageBreak/>
        <w:t>Analýza</w:t>
      </w:r>
      <w:r>
        <w:t xml:space="preserve"> problému</w:t>
      </w:r>
      <w:bookmarkEnd w:id="3"/>
    </w:p>
    <w:p w14:paraId="4F221594" w14:textId="685A067B" w:rsidR="00FA1F3E" w:rsidRDefault="00B70ED2" w:rsidP="00B70ED2">
      <w:pPr>
        <w:pStyle w:val="Zkladntext"/>
      </w:pPr>
      <w:r>
        <w:t xml:space="preserve">Hlavním krokem k analýze je rozvrhnout tokeny potřebné v gramatice. V zadání jsou zvýrazněné a jsou to slova </w:t>
      </w:r>
      <w:r w:rsidRPr="00B70ED2">
        <w:rPr>
          <w:i/>
        </w:rPr>
        <w:t xml:space="preserve">program, </w:t>
      </w:r>
      <w:r w:rsidRPr="00A63756">
        <w:rPr>
          <w:i/>
          <w:lang w:val="en-US"/>
        </w:rPr>
        <w:t>begin</w:t>
      </w:r>
      <w:r w:rsidRPr="00B70ED2">
        <w:rPr>
          <w:i/>
        </w:rPr>
        <w:t xml:space="preserve">, end, </w:t>
      </w:r>
      <w:r w:rsidRPr="00A63756">
        <w:rPr>
          <w:i/>
          <w:lang w:val="en-US"/>
        </w:rPr>
        <w:t>if</w:t>
      </w:r>
      <w:r w:rsidRPr="00B70ED2">
        <w:rPr>
          <w:i/>
        </w:rPr>
        <w:t xml:space="preserve">, </w:t>
      </w:r>
      <w:r w:rsidRPr="00A63756">
        <w:rPr>
          <w:i/>
          <w:lang w:val="en-US"/>
        </w:rPr>
        <w:t>then</w:t>
      </w:r>
      <w:r w:rsidRPr="00B70ED2">
        <w:rPr>
          <w:i/>
        </w:rPr>
        <w:t>, and</w:t>
      </w:r>
      <w:r>
        <w:t xml:space="preserve"> a symboly </w:t>
      </w:r>
      <w:r w:rsidRPr="00B70ED2">
        <w:rPr>
          <w:i/>
        </w:rPr>
        <w:t>„;“</w:t>
      </w:r>
      <w:r>
        <w:t xml:space="preserve"> pro zaznačení komentáře, </w:t>
      </w:r>
      <w:r w:rsidRPr="00B70ED2">
        <w:rPr>
          <w:i/>
        </w:rPr>
        <w:t>„.“</w:t>
      </w:r>
      <w:r>
        <w:t xml:space="preserve"> pro označení konce programu, </w:t>
      </w:r>
      <w:r w:rsidRPr="00B70ED2">
        <w:rPr>
          <w:i/>
        </w:rPr>
        <w:t>„+“</w:t>
      </w:r>
      <w:r>
        <w:t xml:space="preserve"> ke sčítání dvou </w:t>
      </w:r>
      <w:r w:rsidRPr="00A63756">
        <w:rPr>
          <w:lang w:val="en-US"/>
        </w:rPr>
        <w:t>expression</w:t>
      </w:r>
      <w:r>
        <w:t xml:space="preserve"> a přiřazení pomocí </w:t>
      </w:r>
      <w:r w:rsidRPr="00B70ED2">
        <w:rPr>
          <w:i/>
        </w:rPr>
        <w:t>„:=“</w:t>
      </w:r>
      <w:r w:rsidR="00A63756">
        <w:t>. Dále lze zadat libovolnou proměnnou značenou v ID anebo numerické hodnoty značené NUM. Tyto tokeny jsou vytvořeny v lexikální analýze.</w:t>
      </w:r>
    </w:p>
    <w:p w14:paraId="49DE1F06" w14:textId="68F3C9E8" w:rsidR="009915B2" w:rsidRDefault="00A63756" w:rsidP="00B70ED2">
      <w:pPr>
        <w:pStyle w:val="Zkladntext"/>
      </w:pPr>
      <w:r>
        <w:t xml:space="preserve">Pro syntaktickou analýzu lze využít zadanou gramatiku, kde </w:t>
      </w:r>
      <w:r w:rsidR="009915B2">
        <w:t>jsou zvolené</w:t>
      </w:r>
      <w:r>
        <w:t xml:space="preserve"> neterminály </w:t>
      </w:r>
      <w:r w:rsidRPr="00A63756">
        <w:rPr>
          <w:i/>
        </w:rPr>
        <w:t>PROG</w:t>
      </w:r>
      <w:r>
        <w:t xml:space="preserve">, </w:t>
      </w:r>
      <w:r w:rsidRPr="00A63756">
        <w:rPr>
          <w:i/>
        </w:rPr>
        <w:t>BLOCK</w:t>
      </w:r>
      <w:r>
        <w:t xml:space="preserve">, </w:t>
      </w:r>
      <w:r w:rsidRPr="00A63756">
        <w:rPr>
          <w:i/>
        </w:rPr>
        <w:t>LIST</w:t>
      </w:r>
      <w:r>
        <w:t xml:space="preserve">, </w:t>
      </w:r>
      <w:r w:rsidRPr="00A63756">
        <w:rPr>
          <w:i/>
        </w:rPr>
        <w:t>STMT</w:t>
      </w:r>
      <w:r>
        <w:t xml:space="preserve">, </w:t>
      </w:r>
      <w:r w:rsidRPr="00A63756">
        <w:rPr>
          <w:i/>
        </w:rPr>
        <w:t>EXPR</w:t>
      </w:r>
      <w:r w:rsidR="009915B2">
        <w:rPr>
          <w:i/>
        </w:rPr>
        <w:t xml:space="preserve"> </w:t>
      </w:r>
      <w:r w:rsidR="009915B2">
        <w:t>ve kterých se dále využívá terminálů ID a NUM a též tokenů z lexikální analýzy</w:t>
      </w:r>
      <w:r>
        <w:t xml:space="preserve">. </w:t>
      </w:r>
    </w:p>
    <w:p w14:paraId="4C1778B1" w14:textId="77777777" w:rsidR="009915B2" w:rsidRDefault="009915B2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bookmarkStart w:id="4" w:name="_Toc9174951"/>
      <w:r>
        <w:br w:type="page"/>
      </w:r>
    </w:p>
    <w:p w14:paraId="77B195AB" w14:textId="24FE5534" w:rsidR="00376BDA" w:rsidRDefault="00FA1F3E" w:rsidP="00FA1F3E">
      <w:pPr>
        <w:pStyle w:val="Nadpis1"/>
      </w:pPr>
      <w:r w:rsidRPr="00FA1F3E">
        <w:t>Teoretický a technický návrh řešení</w:t>
      </w:r>
      <w:bookmarkEnd w:id="4"/>
    </w:p>
    <w:p w14:paraId="3CE23E47" w14:textId="77777777" w:rsidR="00FA1F3E" w:rsidRDefault="00FA1F3E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66C15A27" w14:textId="3119E147" w:rsidR="00FA1F3E" w:rsidRDefault="00FA1F3E" w:rsidP="00FA1F3E">
      <w:pPr>
        <w:pStyle w:val="Nadpis1"/>
      </w:pPr>
      <w:bookmarkStart w:id="5" w:name="_Toc9174952"/>
      <w:r>
        <w:t>Testování</w:t>
      </w:r>
      <w:bookmarkEnd w:id="5"/>
    </w:p>
    <w:p w14:paraId="597330C8" w14:textId="19A5EDBA" w:rsidR="009915B2" w:rsidRPr="009915B2" w:rsidRDefault="009915B2" w:rsidP="009915B2">
      <w:pPr>
        <w:pStyle w:val="Zkladntext"/>
      </w:pPr>
      <w:r>
        <w:t>Pro testování jsou vytvořeny tři testovací soubory</w:t>
      </w:r>
      <w:bookmarkStart w:id="6" w:name="_GoBack"/>
      <w:bookmarkEnd w:id="6"/>
    </w:p>
    <w:p w14:paraId="06FD4B85" w14:textId="77777777" w:rsidR="00FA1F3E" w:rsidRDefault="00FA1F3E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7385F54C" w14:textId="4E7C05F4" w:rsidR="00FA1F3E" w:rsidRDefault="00FA1F3E" w:rsidP="00FA1F3E">
      <w:pPr>
        <w:pStyle w:val="Nadpis1"/>
      </w:pPr>
      <w:bookmarkStart w:id="7" w:name="_Toc9174953"/>
      <w:r>
        <w:t>Ukázka vstupů a výstupů</w:t>
      </w:r>
      <w:bookmarkEnd w:id="7"/>
    </w:p>
    <w:p w14:paraId="3E33940D" w14:textId="77777777" w:rsidR="00FA1F3E" w:rsidRDefault="00FA1F3E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54C2EAA2" w14:textId="3E46D3AE" w:rsidR="00FA1F3E" w:rsidRPr="00FA1F3E" w:rsidRDefault="00FA1F3E" w:rsidP="00FA1F3E">
      <w:pPr>
        <w:pStyle w:val="Nadpis1"/>
      </w:pPr>
      <w:bookmarkStart w:id="8" w:name="_Toc9174954"/>
      <w:r>
        <w:t>Zhodnocení projektu</w:t>
      </w:r>
      <w:bookmarkEnd w:id="8"/>
    </w:p>
    <w:p w14:paraId="5BFDD378" w14:textId="77546414" w:rsidR="00376BDA" w:rsidRPr="00FA1F3E" w:rsidRDefault="00376BDA" w:rsidP="00FA1F3E">
      <w:pPr>
        <w:pStyle w:val="Zkladntext"/>
      </w:pPr>
    </w:p>
    <w:sectPr w:rsidR="00376BDA" w:rsidRPr="00FA1F3E" w:rsidSect="00605D0F">
      <w:headerReference w:type="even" r:id="rId12"/>
      <w:headerReference w:type="default" r:id="rId13"/>
      <w:footerReference w:type="even" r:id="rId14"/>
      <w:footerReference w:type="default" r:id="rId15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B895E9" w14:textId="77777777" w:rsidR="009915B2" w:rsidRDefault="009915B2" w:rsidP="00450FBC">
      <w:r>
        <w:separator/>
      </w:r>
    </w:p>
  </w:endnote>
  <w:endnote w:type="continuationSeparator" w:id="0">
    <w:p w14:paraId="1E456C45" w14:textId="77777777" w:rsidR="009915B2" w:rsidRDefault="009915B2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38972957"/>
      <w:docPartObj>
        <w:docPartGallery w:val="Page Numbers (Bottom of Page)"/>
        <w:docPartUnique/>
      </w:docPartObj>
    </w:sdtPr>
    <w:sdtContent>
      <w:p w14:paraId="03594053" w14:textId="3C857F7F" w:rsidR="009915B2" w:rsidRDefault="009915B2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322590"/>
      <w:docPartObj>
        <w:docPartGallery w:val="Page Numbers (Bottom of Page)"/>
        <w:docPartUnique/>
      </w:docPartObj>
    </w:sdtPr>
    <w:sdtContent>
      <w:p w14:paraId="749ADFD9" w14:textId="5DD950D3" w:rsidR="009915B2" w:rsidRDefault="009915B2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0252">
          <w:rPr>
            <w:noProof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5CE317" w14:textId="77777777" w:rsidR="009915B2" w:rsidRDefault="009915B2" w:rsidP="00450FBC">
      <w:r>
        <w:separator/>
      </w:r>
    </w:p>
  </w:footnote>
  <w:footnote w:type="continuationSeparator" w:id="0">
    <w:p w14:paraId="763F73B2" w14:textId="77777777" w:rsidR="009915B2" w:rsidRDefault="009915B2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44B8AF" w14:textId="39887299" w:rsidR="009915B2" w:rsidRDefault="009915B2" w:rsidP="00605D0F">
    <w:pPr>
      <w:pStyle w:val="Zhlav"/>
      <w:jc w:val="center"/>
    </w:pPr>
    <w:r>
      <w:t>Vysoká škola polytechnická Jihla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058B9" w14:textId="0A428646" w:rsidR="009915B2" w:rsidRPr="00605D0F" w:rsidRDefault="009915B2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C5370"/>
    <w:multiLevelType w:val="hybridMultilevel"/>
    <w:tmpl w:val="7A3A6144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B427BD"/>
    <w:multiLevelType w:val="hybridMultilevel"/>
    <w:tmpl w:val="4F68A0C6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3" w15:restartNumberingAfterBreak="0">
    <w:nsid w:val="40425AFA"/>
    <w:multiLevelType w:val="hybridMultilevel"/>
    <w:tmpl w:val="8286E1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D4290"/>
    <w:multiLevelType w:val="hybridMultilevel"/>
    <w:tmpl w:val="B55CFD78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721F19"/>
    <w:multiLevelType w:val="hybridMultilevel"/>
    <w:tmpl w:val="8222DDC2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2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7"/>
  </w:num>
  <w:num w:numId="21">
    <w:abstractNumId w:val="12"/>
    <w:lvlOverride w:ilvl="0">
      <w:startOverride w:val="1"/>
    </w:lvlOverride>
  </w:num>
  <w:num w:numId="22">
    <w:abstractNumId w:val="16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3"/>
  </w:num>
  <w:num w:numId="28">
    <w:abstractNumId w:val="14"/>
  </w:num>
  <w:num w:numId="29">
    <w:abstractNumId w:val="11"/>
  </w:num>
  <w:num w:numId="30">
    <w:abstractNumId w:val="10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6383A"/>
    <w:rsid w:val="00077D49"/>
    <w:rsid w:val="000B3248"/>
    <w:rsid w:val="000C684D"/>
    <w:rsid w:val="000E6885"/>
    <w:rsid w:val="00106274"/>
    <w:rsid w:val="00127A78"/>
    <w:rsid w:val="00145F30"/>
    <w:rsid w:val="001A09D3"/>
    <w:rsid w:val="001D2CF3"/>
    <w:rsid w:val="001D6D7E"/>
    <w:rsid w:val="00203032"/>
    <w:rsid w:val="00227221"/>
    <w:rsid w:val="00230E2B"/>
    <w:rsid w:val="00265331"/>
    <w:rsid w:val="0027255C"/>
    <w:rsid w:val="00287CA6"/>
    <w:rsid w:val="0029203D"/>
    <w:rsid w:val="002A7A19"/>
    <w:rsid w:val="002D18C7"/>
    <w:rsid w:val="00310168"/>
    <w:rsid w:val="00357028"/>
    <w:rsid w:val="00376BDA"/>
    <w:rsid w:val="00381ECD"/>
    <w:rsid w:val="00395FE2"/>
    <w:rsid w:val="003971E1"/>
    <w:rsid w:val="003A1AB1"/>
    <w:rsid w:val="003F4475"/>
    <w:rsid w:val="00401D8E"/>
    <w:rsid w:val="00413B7D"/>
    <w:rsid w:val="00415977"/>
    <w:rsid w:val="00435AA2"/>
    <w:rsid w:val="00441B6E"/>
    <w:rsid w:val="00450FBC"/>
    <w:rsid w:val="0045327E"/>
    <w:rsid w:val="00487AC6"/>
    <w:rsid w:val="004B7430"/>
    <w:rsid w:val="004C32A5"/>
    <w:rsid w:val="004D6370"/>
    <w:rsid w:val="004E3CF9"/>
    <w:rsid w:val="004F520F"/>
    <w:rsid w:val="005078F3"/>
    <w:rsid w:val="005304B1"/>
    <w:rsid w:val="00530F8D"/>
    <w:rsid w:val="005342DB"/>
    <w:rsid w:val="005404A9"/>
    <w:rsid w:val="0054505F"/>
    <w:rsid w:val="005541D9"/>
    <w:rsid w:val="00577033"/>
    <w:rsid w:val="00596E8D"/>
    <w:rsid w:val="005B0A61"/>
    <w:rsid w:val="005E0252"/>
    <w:rsid w:val="00605D0F"/>
    <w:rsid w:val="00607586"/>
    <w:rsid w:val="0061737E"/>
    <w:rsid w:val="00630F3C"/>
    <w:rsid w:val="006372A7"/>
    <w:rsid w:val="006576AB"/>
    <w:rsid w:val="0069085A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E2D7C"/>
    <w:rsid w:val="007F17EF"/>
    <w:rsid w:val="00800520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915B2"/>
    <w:rsid w:val="009A3385"/>
    <w:rsid w:val="009C58FA"/>
    <w:rsid w:val="009E727B"/>
    <w:rsid w:val="009F26FD"/>
    <w:rsid w:val="009F6A90"/>
    <w:rsid w:val="00A2040F"/>
    <w:rsid w:val="00A265AF"/>
    <w:rsid w:val="00A26CE9"/>
    <w:rsid w:val="00A43194"/>
    <w:rsid w:val="00A50D3A"/>
    <w:rsid w:val="00A63756"/>
    <w:rsid w:val="00A6464C"/>
    <w:rsid w:val="00A81CBF"/>
    <w:rsid w:val="00AC0EA3"/>
    <w:rsid w:val="00AC1F6C"/>
    <w:rsid w:val="00AD66A9"/>
    <w:rsid w:val="00AE1675"/>
    <w:rsid w:val="00AE7A3C"/>
    <w:rsid w:val="00B70ED2"/>
    <w:rsid w:val="00B843C9"/>
    <w:rsid w:val="00BA1E5D"/>
    <w:rsid w:val="00BB46C8"/>
    <w:rsid w:val="00BF2973"/>
    <w:rsid w:val="00C04C21"/>
    <w:rsid w:val="00C14817"/>
    <w:rsid w:val="00C27DB3"/>
    <w:rsid w:val="00C40104"/>
    <w:rsid w:val="00C530A5"/>
    <w:rsid w:val="00C75C7A"/>
    <w:rsid w:val="00C915C1"/>
    <w:rsid w:val="00C92C3D"/>
    <w:rsid w:val="00CE3E66"/>
    <w:rsid w:val="00D114AF"/>
    <w:rsid w:val="00DA1DD6"/>
    <w:rsid w:val="00DA6E95"/>
    <w:rsid w:val="00E10248"/>
    <w:rsid w:val="00E1451E"/>
    <w:rsid w:val="00E15CDA"/>
    <w:rsid w:val="00E25D13"/>
    <w:rsid w:val="00E3635D"/>
    <w:rsid w:val="00E44074"/>
    <w:rsid w:val="00E51C3F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745E6"/>
    <w:rsid w:val="00F74785"/>
    <w:rsid w:val="00FA00E8"/>
    <w:rsid w:val="00FA1F3E"/>
    <w:rsid w:val="00FB3E37"/>
    <w:rsid w:val="00FC7A49"/>
    <w:rsid w:val="00FC7EE3"/>
    <w:rsid w:val="00FD697C"/>
    <w:rsid w:val="00FF7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FA1F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76AF9"/>
    <w:rsid w:val="00035898"/>
    <w:rsid w:val="000B2B25"/>
    <w:rsid w:val="00490D89"/>
    <w:rsid w:val="0056769E"/>
    <w:rsid w:val="005C2C5F"/>
    <w:rsid w:val="00645426"/>
    <w:rsid w:val="006E60B8"/>
    <w:rsid w:val="00842A3D"/>
    <w:rsid w:val="0084557C"/>
    <w:rsid w:val="00976AF9"/>
    <w:rsid w:val="00A44059"/>
    <w:rsid w:val="00F27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90D89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9A28E57D-30B8-44C4-8FA0-98EEE740A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</Template>
  <TotalTime>135</TotalTime>
  <Pages>9</Pages>
  <Words>419</Words>
  <Characters>2476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áš Cink</cp:lastModifiedBy>
  <cp:revision>15</cp:revision>
  <cp:lastPrinted>2018-01-30T10:54:00Z</cp:lastPrinted>
  <dcterms:created xsi:type="dcterms:W3CDTF">2018-02-27T06:27:00Z</dcterms:created>
  <dcterms:modified xsi:type="dcterms:W3CDTF">2019-05-23T09:07:00Z</dcterms:modified>
</cp:coreProperties>
</file>